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F/Att.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W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n.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W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MT-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6 (0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 (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6 (0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8 (0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6 (0.2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MT-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0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1 (0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2 (0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3 (0.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5 (0.2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S-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 (0.0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S-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 (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 (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 (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 (0.0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 (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 (0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 (0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 (0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1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 (0.1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S-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 (0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 (0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2 (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 (0.2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S-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 (0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6 (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 (0.1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 (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 (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 (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 (0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 (0.1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T-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6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1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9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 (0.0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T-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3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0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4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 (0.0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T-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2 (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7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4 (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8 (0.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8 (0.0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W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 (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 (0.0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 (0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 (0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2 (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 (0.1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m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 (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 (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 (0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9 (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 (0.0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 (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 (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 (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 (0.0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 (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 (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 (0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 (0.1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D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 (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 (0.0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Rec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 (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 (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 (0.0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Rec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1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 (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 (0.0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P-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 (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 (0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 (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3 (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 (0.0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P-D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 (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 (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 (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 (0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 (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3 (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 (0.1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I-X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9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 (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 (0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9 (0.0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I-X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2 (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 (0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 (0.0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portion V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 (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 (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 (0.0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mulative V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 (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 (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 (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 (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 (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 (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5 (0.01)</w:t>
            </w:r>
          </w:p>
        </w:tc>
      </w:tr>
      <w:tr>
        <w:trPr>
          <w:cantSplit/>
        </w:trPr>
        <w:tc>
          <w:tcP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alues represent mean (SD) across one hundred imputations. Factor loadings used for interpretation (|loading| &gt; 0.30) are printed in bold. TMT-A: Trail Making Test, part A; TMT-B: Trail Making Test, part B; DS-F: Digit Span forward; DS-B: Digit Span backward; LNS: letter-number sequencing; SS-F: Spatial Span forward; SS-B: Spatial Span backward; TOL: Tower of London task; PST-D: Prague Stroop Test, dot color naming; PST-W: Prague Stroop Test, word color naming; PST-C: Prague Stroop Test, interference condition; COWAT: Controlled Oral Word Association Test; CFT: category fluency test; Sim.: Similarities; RAVLT-IR: Rey Auditory Verbal Learning Test, immediate recall; RAVLT-B: Rey Auditory Verbal Learning Test, recall of the interference set; RAVLT-DR: Rey Auditory Verbal Learning Test, delayed recall; RAVLT-Rec50: Rey Auditory Verbal Learning Test, delayed recognition from 50 items (15 correct answers + 35 distractors); RAVLT-Rec15: Rey Auditory Verbal Learning Test, delayed recognition, number of correctly identified from 15 items; FP-IR: Family Pictures, immediate recall; FP- DR: Family Pictures, delayed recall; STAI-X1: State-Trait Anxiety Inventory, the state version; STAI- X2: State-Trait Anxiety Inventory, the trait version; Secs: seconds; Total words: word count in two minutes (one minute per each letter P and K); words/min.: word count in one minute time limit. Proportion Var: Proportion of variance in data accounted for by each factor (column); Cumulative Var: Cumulative variance accounted for by each factor and factors that preceded it (columns to the left); EF/Att.: Executive functions/Attention; EM: Episodic memory; VWM: Verbal working memory; VM: Visuospatial memory; SS: Set shifting; An: Anxiety; SWM: Spatial working memory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2T13:59:27Z</dcterms:created>
  <dcterms:modified xsi:type="dcterms:W3CDTF">2024-02-12T13:5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